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A70624">
      <w:pPr>
        <w:jc w:val="center"/>
        <w:rPr>
          <w:b/>
          <w:sz w:val="40"/>
          <w:szCs w:val="40"/>
          <w:lang w:val="en-GB"/>
        </w:rPr>
      </w:pPr>
    </w:p>
    <w:p w:rsidR="00105484" w:rsidRPr="00B44288" w:rsidRDefault="00072959" w:rsidP="00B44288">
      <w:pPr>
        <w:jc w:val="center"/>
        <w:rPr>
          <w:b/>
          <w:sz w:val="40"/>
          <w:szCs w:val="40"/>
          <w:lang w:val="en-GB"/>
        </w:rPr>
      </w:pPr>
      <w:r>
        <w:rPr>
          <w:b/>
          <w:sz w:val="40"/>
          <w:szCs w:val="40"/>
          <w:lang w:val="en-GB"/>
        </w:rPr>
        <w:t>English Language Report C</w:t>
      </w:r>
      <w:r w:rsidR="00F15B54">
        <w:rPr>
          <w:b/>
          <w:sz w:val="40"/>
          <w:szCs w:val="40"/>
          <w:lang w:val="en-GB"/>
        </w:rPr>
        <w:t>ard</w:t>
      </w:r>
    </w:p>
    <w:p w:rsidR="00105484" w:rsidRPr="005B13CF" w:rsidRDefault="00F15B54">
      <w:pPr>
        <w:rPr>
          <w:b/>
          <w:lang w:val="en-US"/>
        </w:rPr>
      </w:pPr>
      <w:proofErr w:type="spellStart"/>
      <w:r w:rsidRPr="005B13CF">
        <w:rPr>
          <w:b/>
          <w:lang w:val="en-US"/>
        </w:rPr>
        <w:t>Alumno</w:t>
      </w:r>
      <w:proofErr w:type="spellEnd"/>
      <w:r w:rsidRPr="005B13CF">
        <w:rPr>
          <w:b/>
          <w:lang w:val="en-US"/>
        </w:rPr>
        <w:t xml:space="preserve">:  </w:t>
      </w:r>
      <w:r w:rsidR="005B13CF" w:rsidRPr="005B13CF">
        <w:rPr>
          <w:b/>
          <w:lang w:val="en-US"/>
        </w:rPr>
        <w:t>{</w:t>
      </w:r>
      <w:r w:rsidR="005B13CF">
        <w:rPr>
          <w:b/>
          <w:lang w:val="en-US"/>
        </w:rPr>
        <w:t>{</w:t>
      </w:r>
      <w:r w:rsidR="006A718E">
        <w:rPr>
          <w:b/>
          <w:lang w:val="en-US"/>
        </w:rPr>
        <w:t>STUDENT</w:t>
      </w:r>
      <w:r w:rsidR="005B13CF">
        <w:rPr>
          <w:b/>
          <w:lang w:val="en-US"/>
        </w:rPr>
        <w:t>}}</w:t>
      </w:r>
    </w:p>
    <w:p w:rsidR="00105484" w:rsidRPr="005B13CF" w:rsidRDefault="00F15B54">
      <w:pPr>
        <w:rPr>
          <w:b/>
          <w:lang w:val="en-GB"/>
        </w:rPr>
      </w:pPr>
      <w:proofErr w:type="spellStart"/>
      <w:r w:rsidRPr="005B13CF">
        <w:rPr>
          <w:b/>
          <w:lang w:val="en-GB"/>
        </w:rPr>
        <w:t>Nivel</w:t>
      </w:r>
      <w:proofErr w:type="spellEnd"/>
      <w:r w:rsidRPr="005B13CF">
        <w:rPr>
          <w:b/>
          <w:lang w:val="en-GB"/>
        </w:rPr>
        <w:t xml:space="preserve">: </w:t>
      </w:r>
      <w:r w:rsidR="005B13CF" w:rsidRPr="005B13CF">
        <w:rPr>
          <w:b/>
          <w:lang w:val="en-GB"/>
        </w:rPr>
        <w:t>{{</w:t>
      </w:r>
      <w:r w:rsidR="006A718E">
        <w:rPr>
          <w:b/>
          <w:lang w:val="en-GB"/>
        </w:rPr>
        <w:t>LEVEL</w:t>
      </w:r>
      <w:r w:rsidR="005B13CF" w:rsidRPr="005B13CF">
        <w:rPr>
          <w:b/>
          <w:lang w:val="en-GB"/>
        </w:rPr>
        <w:t>}}</w:t>
      </w:r>
    </w:p>
    <w:p w:rsidR="00105484" w:rsidRPr="005B13CF" w:rsidRDefault="00F15B54">
      <w:pPr>
        <w:rPr>
          <w:b/>
          <w:lang w:val="en-GB"/>
        </w:rPr>
      </w:pPr>
      <w:proofErr w:type="spellStart"/>
      <w:r w:rsidRPr="005B13CF">
        <w:rPr>
          <w:b/>
          <w:lang w:val="en-GB"/>
        </w:rPr>
        <w:t>Profesor</w:t>
      </w:r>
      <w:proofErr w:type="spellEnd"/>
      <w:r w:rsidRPr="005B13CF">
        <w:rPr>
          <w:b/>
          <w:lang w:val="en-GB"/>
        </w:rPr>
        <w:t xml:space="preserve">: </w:t>
      </w:r>
      <w:r w:rsidR="005B13CF">
        <w:rPr>
          <w:b/>
          <w:lang w:val="en-GB"/>
        </w:rPr>
        <w:t>{{</w:t>
      </w:r>
      <w:r w:rsidR="006A718E">
        <w:rPr>
          <w:b/>
          <w:lang w:val="en-GB"/>
        </w:rPr>
        <w:t>TEACHER</w:t>
      </w:r>
      <w:r w:rsidR="005B13CF">
        <w:rPr>
          <w:b/>
          <w:lang w:val="en-GB"/>
        </w:rPr>
        <w:t>}}</w:t>
      </w:r>
    </w:p>
    <w:p w:rsidR="00105484" w:rsidRPr="006A718E" w:rsidRDefault="005B13CF">
      <w:pPr>
        <w:rPr>
          <w:b/>
          <w:lang w:val="en-US"/>
        </w:rPr>
      </w:pPr>
      <w:proofErr w:type="spellStart"/>
      <w:r w:rsidRPr="006A718E">
        <w:rPr>
          <w:b/>
          <w:lang w:val="en-US"/>
        </w:rPr>
        <w:t>Periodo</w:t>
      </w:r>
      <w:proofErr w:type="spellEnd"/>
      <w:r w:rsidRPr="006A718E">
        <w:rPr>
          <w:b/>
          <w:lang w:val="en-US"/>
        </w:rPr>
        <w:t>: {{</w:t>
      </w:r>
      <w:r w:rsidR="006A718E">
        <w:rPr>
          <w:b/>
          <w:lang w:val="en-US"/>
        </w:rPr>
        <w:t>PERIOD</w:t>
      </w:r>
      <w:r w:rsidRPr="006A718E">
        <w:rPr>
          <w:b/>
          <w:lang w:val="en-US"/>
        </w:rPr>
        <w:t>}}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>
        <w:rPr>
          <w:b/>
          <w:bCs/>
        </w:rPr>
        <w:t>_</w:t>
      </w:r>
      <w:r w:rsidR="00C31266">
        <w:rPr>
          <w:b/>
          <w:bCs/>
        </w:rPr>
        <w:t>{{ASISTENCIA}}</w:t>
      </w:r>
      <w:r w:rsidR="001A733B" w:rsidRPr="00622E65">
        <w:rPr>
          <w:b/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r w:rsidR="008A2065">
        <w:rPr>
          <w:b/>
          <w:bCs/>
        </w:rPr>
        <w:t>n</w:t>
      </w:r>
      <w:r w:rsidR="00AF57F6">
        <w:rPr>
          <w:b/>
          <w:bCs/>
        </w:rPr>
        <w:t xml:space="preserve">uevo  </w:t>
      </w:r>
      <w:r w:rsidR="008A2065">
        <w:rPr>
          <w:b/>
          <w:bCs/>
        </w:rPr>
        <w:t xml:space="preserve"> </w:t>
      </w:r>
      <w:r w:rsidR="00F7377E">
        <w:rPr>
          <w:b/>
          <w:bCs/>
        </w:rPr>
        <w:t>_</w:t>
      </w:r>
      <w:r>
        <w:rPr>
          <w:b/>
          <w:bCs/>
        </w:rPr>
        <w:t>{{ASIMILACION}}</w:t>
      </w:r>
      <w:r w:rsidR="001A733B" w:rsidRPr="00622E65">
        <w:rPr>
          <w:b/>
          <w:bCs/>
        </w:rPr>
        <w:t>_</w:t>
      </w:r>
      <w:r w:rsidR="00F15B54" w:rsidRPr="00622E65">
        <w:rPr>
          <w:b/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>_{{</w:t>
      </w:r>
      <w:r w:rsidR="00C31266">
        <w:rPr>
          <w:b/>
          <w:bCs/>
        </w:rPr>
        <w:t>APRENDIZAJE</w:t>
      </w:r>
      <w:r w:rsidR="00C31266">
        <w:rPr>
          <w:b/>
          <w:bCs/>
        </w:rPr>
        <w:t>}}</w:t>
      </w:r>
      <w:r w:rsidR="00C31266" w:rsidRPr="00622E65">
        <w:rPr>
          <w:b/>
          <w:bCs/>
        </w:rPr>
        <w:t>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>
        <w:rPr>
          <w:b/>
          <w:bCs/>
        </w:rPr>
        <w:t>_{{</w:t>
      </w:r>
      <w:r w:rsidR="00C31266">
        <w:rPr>
          <w:b/>
          <w:bCs/>
        </w:rPr>
        <w:t>PARTICIPACION</w:t>
      </w:r>
      <w:r w:rsidR="00C31266">
        <w:rPr>
          <w:b/>
          <w:bCs/>
        </w:rPr>
        <w:t>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>_{{</w:t>
      </w:r>
      <w:r w:rsidR="00C31266">
        <w:rPr>
          <w:b/>
          <w:bCs/>
        </w:rPr>
        <w:t>COMPORTAMIENTO</w:t>
      </w:r>
      <w:r w:rsidR="00C31266">
        <w:rPr>
          <w:b/>
          <w:bCs/>
        </w:rPr>
        <w:t>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>
        <w:rPr>
          <w:b/>
          <w:bCs/>
        </w:rPr>
        <w:t>_{{</w:t>
      </w:r>
      <w:r w:rsidR="00C31266">
        <w:rPr>
          <w:b/>
          <w:bCs/>
        </w:rPr>
        <w:t>PROGRESO</w:t>
      </w:r>
      <w:r w:rsidR="00C31266">
        <w:rPr>
          <w:b/>
          <w:bCs/>
        </w:rPr>
        <w:t>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1F5D4A" w:rsidRPr="005A7F10">
        <w:rPr>
          <w:b/>
          <w:bCs/>
          <w:u w:val="single"/>
        </w:rPr>
        <w:t>{{</w:t>
      </w:r>
      <w:proofErr w:type="gramStart"/>
      <w:r w:rsidR="001F5D4A" w:rsidRPr="005A7F10">
        <w:rPr>
          <w:b/>
          <w:bCs/>
          <w:u w:val="single"/>
        </w:rPr>
        <w:t>PRUEBA</w:t>
      </w:r>
      <w:r w:rsidR="002E5511" w:rsidRPr="005A7F10">
        <w:rPr>
          <w:b/>
          <w:bCs/>
          <w:u w:val="single"/>
        </w:rPr>
        <w:t xml:space="preserve"> </w:t>
      </w:r>
      <w:r w:rsidR="001F5D4A" w:rsidRPr="005A7F10">
        <w:rPr>
          <w:b/>
          <w:bCs/>
          <w:u w:val="single"/>
        </w:rPr>
        <w:t>}</w:t>
      </w:r>
      <w:proofErr w:type="gramEnd"/>
      <w:r w:rsidR="001F5D4A" w:rsidRPr="005A7F10">
        <w:rPr>
          <w:b/>
          <w:bCs/>
          <w:u w:val="single"/>
        </w:rPr>
        <w:t>}</w:t>
      </w:r>
      <w:r w:rsidR="001F5D4A" w:rsidRPr="005A7F10">
        <w:rPr>
          <w:b/>
          <w:bCs/>
          <w:u w:val="single"/>
        </w:rPr>
        <w:t xml:space="preserve"> </w:t>
      </w:r>
      <w:r w:rsidR="008A2065">
        <w:rPr>
          <w:b/>
          <w:bCs/>
          <w:u w:val="single"/>
        </w:rPr>
        <w:t>(simulación del examen FCE)</w:t>
      </w:r>
      <w:r w:rsidR="00F7377E">
        <w:rPr>
          <w:b/>
          <w:bCs/>
          <w:u w:val="single"/>
        </w:rPr>
        <w:t>*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proofErr w:type="gramStart"/>
      <w:r>
        <w:rPr>
          <w:bCs/>
          <w:i/>
          <w:sz w:val="20"/>
          <w:szCs w:val="20"/>
        </w:rPr>
        <w:t>si</w:t>
      </w:r>
      <w:proofErr w:type="gramEnd"/>
      <w:r>
        <w:rPr>
          <w:bCs/>
          <w:i/>
          <w:sz w:val="20"/>
          <w:szCs w:val="20"/>
        </w:rPr>
        <w:t xml:space="preserve">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bookmarkStart w:id="0" w:name="_GoBack"/>
      <w:bookmarkEnd w:id="0"/>
      <w:r w:rsid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954A54">
        <w:rPr>
          <w:b/>
          <w:bCs/>
          <w:lang w:val="en-US"/>
        </w:rPr>
        <w:t>6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4</w:t>
      </w:r>
    </w:p>
    <w:p w:rsidR="00105484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Writing</w:t>
      </w:r>
      <w:r w:rsidR="00361D7F" w:rsidRPr="00F7377E">
        <w:rPr>
          <w:b/>
          <w:bCs/>
          <w:lang w:val="en-US"/>
        </w:rPr>
        <w:t xml:space="preserve">              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  <w:t xml:space="preserve"> </w:t>
      </w:r>
      <w:r w:rsidR="00954A54">
        <w:rPr>
          <w:b/>
          <w:bCs/>
          <w:lang w:val="en-US"/>
        </w:rPr>
        <w:t>6,5</w:t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F7377E">
        <w:rPr>
          <w:b/>
          <w:bCs/>
        </w:rPr>
        <w:t>Speaking</w:t>
      </w:r>
      <w:proofErr w:type="spellEnd"/>
      <w:r w:rsidRPr="00F7377E">
        <w:rPr>
          <w:b/>
          <w:bCs/>
        </w:rPr>
        <w:t xml:space="preserve">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954A54">
        <w:rPr>
          <w:b/>
          <w:bCs/>
        </w:rPr>
        <w:t>6,</w:t>
      </w:r>
      <w:r w:rsidR="00F7377E" w:rsidRPr="00F7377E">
        <w:rPr>
          <w:b/>
          <w:bCs/>
        </w:rPr>
        <w:t>7</w:t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D422B3" w:rsidRPr="00954A54">
        <w:rPr>
          <w:b/>
          <w:bCs/>
        </w:rPr>
        <w:t>5</w:t>
      </w:r>
      <w:r>
        <w:rPr>
          <w:b/>
          <w:bCs/>
        </w:rPr>
        <w:t>,8</w:t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Default="00717F2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Ainoa</w:t>
      </w:r>
      <w:r w:rsidR="00622E65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</w:t>
      </w:r>
      <w:r w:rsidR="00FE5E4A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es </w:t>
      </w:r>
      <w:r w:rsidR="00E7020C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una</w:t>
      </w:r>
      <w:r w:rsidR="00EB0601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muy</w:t>
      </w:r>
      <w:r w:rsidR="00E7020C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b</w:t>
      </w:r>
      <w:r w:rsidR="00FE5E4A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uena </w:t>
      </w:r>
      <w:r w:rsidR="00625F73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estud</w:t>
      </w:r>
      <w:r w:rsidR="00625F73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iante. </w:t>
      </w:r>
      <w:r w:rsidR="00361D7F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H</w:t>
      </w:r>
      <w:r w:rsidR="00625F73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ace todos los deberes,</w:t>
      </w:r>
      <w:r w:rsid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</w:t>
      </w:r>
      <w:r w:rsidR="0028043F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nunca falta</w:t>
      </w:r>
      <w:r w:rsidR="00625F73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en clase </w:t>
      </w:r>
      <w:r w:rsidR="0028043F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y tiene el </w:t>
      </w:r>
      <w:r w:rsidR="00625F73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portamient</w:t>
      </w:r>
      <w:r w:rsidR="00440329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o ejemplar.</w:t>
      </w:r>
      <w:r w:rsidR="003B7BF2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</w:t>
      </w:r>
      <w:r w:rsid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M</w:t>
      </w:r>
      <w:r w:rsidR="00E7020C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uestra </w:t>
      </w:r>
      <w:r w:rsid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interé</w:t>
      </w:r>
      <w:r w:rsidR="00E7020C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s en</w:t>
      </w:r>
      <w:r w:rsidR="00EB0601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clase. </w:t>
      </w:r>
      <w:r w:rsidR="008A20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Aún le faltan los conocimientos gramaticales y de vocabulario para poder presentarse al examen oficial del </w:t>
      </w:r>
      <w:proofErr w:type="spellStart"/>
      <w:r w:rsidR="008A20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First</w:t>
      </w:r>
      <w:proofErr w:type="spellEnd"/>
      <w:r w:rsidR="008A20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</w:t>
      </w:r>
      <w:proofErr w:type="spellStart"/>
      <w:r w:rsidR="008A20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ertificate</w:t>
      </w:r>
      <w:proofErr w:type="spellEnd"/>
      <w:r w:rsidR="008A20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, pero que siga aprendiendo en el mismo ritmo y seguramente lo conseguirá</w:t>
      </w:r>
      <w:r w:rsidR="00EB0601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. R</w:t>
      </w:r>
      <w:r w:rsidR="003B7BF2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ec</w:t>
      </w:r>
      <w:r w:rsid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omiendo que </w:t>
      </w:r>
      <w:r w:rsidR="00B44288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lea </w:t>
      </w:r>
      <w:r w:rsidR="008A20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más </w:t>
      </w:r>
      <w:r w:rsidR="00B44288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en inglés</w:t>
      </w:r>
      <w:r w:rsidR="008A20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y ve películas, programas, etc. en original</w:t>
      </w:r>
      <w:r w:rsidR="00B44288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.</w:t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  <w:t>¡Buenas vacaciones!</w:t>
      </w:r>
    </w:p>
    <w:sectPr w:rsidR="008A2065" w:rsidRPr="00622E65" w:rsidSect="00706887">
      <w:headerReference w:type="default" r:id="rId8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E6CD3" w:rsidRDefault="000E6CD3">
      <w:pPr>
        <w:spacing w:after="0" w:line="240" w:lineRule="auto"/>
      </w:pPr>
      <w:r>
        <w:separator/>
      </w:r>
    </w:p>
  </w:endnote>
  <w:endnote w:type="continuationSeparator" w:id="0">
    <w:p w:rsidR="000E6CD3" w:rsidRDefault="000E6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E6CD3" w:rsidRDefault="000E6CD3">
      <w:pPr>
        <w:spacing w:after="0" w:line="240" w:lineRule="auto"/>
      </w:pPr>
      <w:r>
        <w:separator/>
      </w:r>
    </w:p>
  </w:footnote>
  <w:footnote w:type="continuationSeparator" w:id="0">
    <w:p w:rsidR="000E6CD3" w:rsidRDefault="000E6C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4097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proofErr w:type="spellStart"/>
    <w:proofErr w:type="gramStart"/>
    <w:r>
      <w:rPr>
        <w:rFonts w:ascii="Times New Roman" w:hAnsi="Times New Roman" w:cs="Times New Roman"/>
        <w:lang w:val="es-ES"/>
      </w:rPr>
      <w:t>l’Hospitalet</w:t>
    </w:r>
    <w:proofErr w:type="spellEnd"/>
    <w:proofErr w:type="gramEnd"/>
    <w:r>
      <w:rPr>
        <w:rFonts w:ascii="Times New Roman" w:hAnsi="Times New Roman" w:cs="Times New Roman"/>
        <w:lang w:val="es-ES"/>
      </w:rPr>
      <w:t xml:space="preserve"> de Llobregat, Barcelona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lang w:val="en-US"/>
      </w:rPr>
      <w:t>Tel</w:t>
    </w:r>
    <w:r>
      <w:rPr>
        <w:rFonts w:ascii="Times New Roman" w:hAnsi="Times New Roman" w:cs="Times New Roman"/>
        <w:lang w:val="es-ES"/>
      </w:rPr>
      <w:t>: 673344946, 640743210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Times New Roman" w:hAnsi="Times New Roman" w:cs="Times New Roman"/>
        <w:lang w:val="es-ES"/>
      </w:rPr>
      <w:tab/>
    </w:r>
    <w:r>
      <w:rPr>
        <w:rFonts w:ascii="Times New Roman" w:hAnsi="Times New Roman" w:cs="Times New Roman"/>
        <w:lang w:val="es-ES"/>
      </w:rPr>
      <w:tab/>
      <w:t>futur.idiomes@hotmail.com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Times New Roman" w:hAnsi="Times New Roman" w:cs="Times New Roman"/>
        <w:b/>
        <w:color w:val="FF0000"/>
        <w:lang w:val="es-ES"/>
      </w:rPr>
      <w:tab/>
    </w:r>
    <w:r>
      <w:rPr>
        <w:rFonts w:ascii="Times New Roman" w:hAnsi="Times New Roman" w:cs="Times New Roman"/>
        <w:b/>
        <w:color w:val="FF0000"/>
        <w:lang w:val="es-ES"/>
      </w:rPr>
      <w:tab/>
    </w:r>
    <w:r>
      <w:rPr>
        <w:rFonts w:ascii="Times New Roman" w:hAnsi="Times New Roman" w:cs="Times New Roman"/>
        <w:lang w:val="es-ES"/>
      </w:rPr>
      <w:t xml:space="preserve">www.futuridiomes.com </w:t>
    </w:r>
    <w:r>
      <w:rPr>
        <w:rFonts w:ascii="Times New Roman" w:hAnsi="Times New Roman" w:cs="Times New Roman"/>
        <w:lang w:val="es-ES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kwrAUAnPp2fCwAAAA="/>
  </w:docVars>
  <w:rsids>
    <w:rsidRoot w:val="00105484"/>
    <w:rsid w:val="00072959"/>
    <w:rsid w:val="000850BD"/>
    <w:rsid w:val="000E6CD3"/>
    <w:rsid w:val="00105484"/>
    <w:rsid w:val="00126523"/>
    <w:rsid w:val="001A733B"/>
    <w:rsid w:val="001F5D4A"/>
    <w:rsid w:val="0028043F"/>
    <w:rsid w:val="002E5511"/>
    <w:rsid w:val="002F4CCE"/>
    <w:rsid w:val="003322C1"/>
    <w:rsid w:val="00361D7F"/>
    <w:rsid w:val="003712EB"/>
    <w:rsid w:val="003B7BF2"/>
    <w:rsid w:val="004026D8"/>
    <w:rsid w:val="00440329"/>
    <w:rsid w:val="00440F8D"/>
    <w:rsid w:val="00445514"/>
    <w:rsid w:val="00495E05"/>
    <w:rsid w:val="005A7F10"/>
    <w:rsid w:val="005B13CF"/>
    <w:rsid w:val="00622E65"/>
    <w:rsid w:val="00625F73"/>
    <w:rsid w:val="006516B2"/>
    <w:rsid w:val="00693758"/>
    <w:rsid w:val="006A718E"/>
    <w:rsid w:val="00706887"/>
    <w:rsid w:val="00717F25"/>
    <w:rsid w:val="008A2065"/>
    <w:rsid w:val="00941226"/>
    <w:rsid w:val="00954A54"/>
    <w:rsid w:val="009E0DDB"/>
    <w:rsid w:val="009F1E55"/>
    <w:rsid w:val="00A57AF0"/>
    <w:rsid w:val="00A70624"/>
    <w:rsid w:val="00AD198D"/>
    <w:rsid w:val="00AF57F6"/>
    <w:rsid w:val="00B078B0"/>
    <w:rsid w:val="00B44288"/>
    <w:rsid w:val="00B74128"/>
    <w:rsid w:val="00C31266"/>
    <w:rsid w:val="00C77B43"/>
    <w:rsid w:val="00D422B3"/>
    <w:rsid w:val="00DE2AB6"/>
    <w:rsid w:val="00E7020C"/>
    <w:rsid w:val="00EB0601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12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16</cp:revision>
  <cp:lastPrinted>2015-10-03T07:51:00Z</cp:lastPrinted>
  <dcterms:created xsi:type="dcterms:W3CDTF">2021-06-16T13:18:00Z</dcterms:created>
  <dcterms:modified xsi:type="dcterms:W3CDTF">2022-11-03T09:38:00Z</dcterms:modified>
</cp:coreProperties>
</file>